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3BB07C" w14:textId="2FC37A06" w:rsidR="0029675E" w:rsidRDefault="0029675E" w:rsidP="0029675E">
      <w:pPr>
        <w:spacing w:line="480" w:lineRule="auto"/>
        <w:rPr>
          <w:b/>
        </w:rPr>
      </w:pPr>
    </w:p>
    <w:p w14:paraId="177EA65D" w14:textId="77777777" w:rsidR="008F4210" w:rsidRDefault="008F4210" w:rsidP="0029675E">
      <w:pPr>
        <w:spacing w:line="480" w:lineRule="auto"/>
      </w:pPr>
    </w:p>
    <w:p w14:paraId="15B0A1C5" w14:textId="36CB4930" w:rsidR="00E10504" w:rsidRDefault="00E10504" w:rsidP="00E10504">
      <w:pPr>
        <w:spacing w:line="480" w:lineRule="auto"/>
      </w:pPr>
      <w:bookmarkStart w:id="0" w:name="_Hlk10040451"/>
      <w:proofErr w:type="gramStart"/>
      <w:r>
        <w:rPr>
          <w:b/>
        </w:rPr>
        <w:t>S</w:t>
      </w:r>
      <w:r w:rsidRPr="00FF6895">
        <w:rPr>
          <w:b/>
        </w:rPr>
        <w:fldChar w:fldCharType="begin"/>
      </w:r>
      <w:r w:rsidRPr="00FF6895">
        <w:rPr>
          <w:b/>
        </w:rPr>
        <w:instrText xml:space="preserve"> SEQ Table \* ARABIC </w:instrText>
      </w:r>
      <w:r w:rsidRPr="00FF6895">
        <w:rPr>
          <w:b/>
        </w:rPr>
        <w:fldChar w:fldCharType="separate"/>
      </w:r>
      <w:r>
        <w:rPr>
          <w:b/>
          <w:noProof/>
        </w:rPr>
        <w:t>2</w:t>
      </w:r>
      <w:r w:rsidRPr="00FF6895">
        <w:rPr>
          <w:b/>
        </w:rPr>
        <w:fldChar w:fldCharType="end"/>
      </w:r>
      <w:r>
        <w:rPr>
          <w:b/>
        </w:rPr>
        <w:t xml:space="preserve"> Table</w:t>
      </w:r>
      <w:proofErr w:type="gramEnd"/>
      <w:r>
        <w:rPr>
          <w:b/>
        </w:rPr>
        <w:t xml:space="preserve">. Significant differences in pressure readings. </w:t>
      </w:r>
      <w:r>
        <w:t xml:space="preserve">The significant differences between the peak overpressure, signal duration, and signal impulses between vertical measurements. Data were analyzed using a two-way ANOVA with Bonferroni’s multiple comparisons test. Significance was set to be 0.05. </w:t>
      </w:r>
    </w:p>
    <w:tbl>
      <w:tblPr>
        <w:tblStyle w:val="TableGrid"/>
        <w:tblW w:w="6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E10504" w:rsidRPr="00C10D27" w14:paraId="0FD272CB" w14:textId="77777777" w:rsidTr="00D43CEC">
        <w:tc>
          <w:tcPr>
            <w:tcW w:w="6048" w:type="dxa"/>
            <w:gridSpan w:val="1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bookmarkEnd w:id="0"/>
          <w:p w14:paraId="588F62E9" w14:textId="77777777" w:rsidR="00E10504" w:rsidRPr="00C10D27" w:rsidRDefault="00E10504" w:rsidP="00D43CEC">
            <w:pPr>
              <w:jc w:val="center"/>
              <w:rPr>
                <w:rFonts w:cs="Times New Roman"/>
                <w:b/>
                <w:sz w:val="18"/>
              </w:rPr>
            </w:pPr>
            <w:r w:rsidRPr="00C10D27">
              <w:rPr>
                <w:rFonts w:cs="Times New Roman"/>
                <w:b/>
                <w:sz w:val="18"/>
              </w:rPr>
              <w:t>Peak Overpressure</w:t>
            </w:r>
          </w:p>
        </w:tc>
      </w:tr>
      <w:tr w:rsidR="00E10504" w:rsidRPr="00391993" w14:paraId="38D0609B" w14:textId="77777777" w:rsidTr="00D43CEC">
        <w:tc>
          <w:tcPr>
            <w:tcW w:w="6048" w:type="dxa"/>
            <w:gridSpan w:val="13"/>
            <w:tcBorders>
              <w:top w:val="single" w:sz="4" w:space="0" w:color="auto"/>
            </w:tcBorders>
            <w:vAlign w:val="center"/>
          </w:tcPr>
          <w:p w14:paraId="178A89AD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Incident Pressure</w:t>
            </w:r>
          </w:p>
        </w:tc>
      </w:tr>
      <w:tr w:rsidR="00E10504" w:rsidRPr="00391993" w14:paraId="20F23FBE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2D16DAF9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60DB52EE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Low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59095172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Moderate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</w:tcBorders>
            <w:vAlign w:val="center"/>
          </w:tcPr>
          <w:p w14:paraId="55866C36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High Strength</w:t>
            </w:r>
          </w:p>
        </w:tc>
      </w:tr>
      <w:tr w:rsidR="00E10504" w:rsidRPr="00391993" w14:paraId="611C6B0E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088413A0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DF18C0F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4696F85C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28C2C441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2EFBB7E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1F8AE5C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4C45D43E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2DEC19AE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5A1E2CE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E86D453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558C45AC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0159C94E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vAlign w:val="center"/>
          </w:tcPr>
          <w:p w14:paraId="6C8C6570" w14:textId="77777777" w:rsidR="00E10504" w:rsidRPr="00391993" w:rsidRDefault="00E10504" w:rsidP="00D43CEC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</w:tr>
      <w:tr w:rsidR="00DC1861" w:rsidRPr="00391993" w14:paraId="08A64852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1A43D6B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2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7913A7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97DD1F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4AEC8A3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6F7EE3C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1F6136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854226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1EB983B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4DFFE93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DA1B61E" w14:textId="0C6D369F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FD49B60" w14:textId="22DA5C6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A59A317" w14:textId="3DCF016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BD294E0" w14:textId="1140C5F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65A61356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E31177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C5E8B2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20DE78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A78306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FE6FEF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BD06F7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65146B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71247D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35A3AB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78BB9BB" w14:textId="101685E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660EB57" w14:textId="4B1CB801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F31291F" w14:textId="168C531F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3C034CCC" w14:textId="7CF8283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623EE38C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2F40B34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02B110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F39DA2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973712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CC97ED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913365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117E7B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D204D7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B4891B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A0BF2C0" w14:textId="27CBCF36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76C8997" w14:textId="50D9241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9E73788" w14:textId="3254DA4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064A0F70" w14:textId="572CA83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7108D139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21AC63F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 xml:space="preserve">H2 </w:t>
            </w:r>
            <w:r>
              <w:rPr>
                <w:rFonts w:cs="Times New Roman"/>
                <w:sz w:val="18"/>
              </w:rPr>
              <w:t>v</w:t>
            </w:r>
            <w:r w:rsidRPr="00391993">
              <w:rPr>
                <w:rFonts w:cs="Times New Roman"/>
                <w:sz w:val="18"/>
              </w:rPr>
              <w:t>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D8439C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4AA27F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ECD0FD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6BE6944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7D2954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4B65F0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5369326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5BFEB4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EB26D78" w14:textId="354A0ED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E1E6A8A" w14:textId="61DAC46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FE9F0B9" w14:textId="7C46A96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0CC4B2B7" w14:textId="673F2491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532BF866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7A4F612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2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24E1EB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9FCD90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41DA74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0A6ECD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ED8C7B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D72F95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ED394F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606508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B4AFBA4" w14:textId="06D7C8E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6A4A4CF" w14:textId="1F41F07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553780F" w14:textId="3DDE164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7E31AFA3" w14:textId="7C6ACAE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1E297E0B" w14:textId="77777777" w:rsidTr="00D43CEC">
        <w:tc>
          <w:tcPr>
            <w:tcW w:w="864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58E5486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3 vs. H4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6F169D9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51A84FF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4111AEA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5E65D4F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03A71C1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3CEC449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4F111AB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5E3ADCF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133B9439" w14:textId="3FB232A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6FB213CA" w14:textId="324E50C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1DAE185B" w14:textId="0C08B83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3AE92B28" w14:textId="40392D7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</w:tr>
      <w:tr w:rsidR="00DC1861" w:rsidRPr="00391993" w14:paraId="62E039BB" w14:textId="77777777" w:rsidTr="00D43CEC">
        <w:tc>
          <w:tcPr>
            <w:tcW w:w="6048" w:type="dxa"/>
            <w:gridSpan w:val="13"/>
            <w:tcBorders>
              <w:top w:val="single" w:sz="4" w:space="0" w:color="auto"/>
            </w:tcBorders>
            <w:vAlign w:val="center"/>
          </w:tcPr>
          <w:p w14:paraId="38D51DA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Total Pressure</w:t>
            </w:r>
          </w:p>
        </w:tc>
      </w:tr>
      <w:tr w:rsidR="00DC1861" w:rsidRPr="00391993" w14:paraId="1E20675B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4F13AA80" w14:textId="77777777" w:rsidR="00DC1861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4080DC1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Low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2A887EA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Moderate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</w:tcBorders>
            <w:vAlign w:val="center"/>
          </w:tcPr>
          <w:p w14:paraId="516EAE4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High Strength</w:t>
            </w:r>
          </w:p>
        </w:tc>
      </w:tr>
      <w:tr w:rsidR="00DC1861" w:rsidRPr="00391993" w14:paraId="2564AB6A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C29E32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DFD1C6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02365F5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7AF4B65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9032B3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99E2CE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342D9C2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54CC057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1F99D4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012EBA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00E851F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6B9D762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vAlign w:val="center"/>
          </w:tcPr>
          <w:p w14:paraId="12CB897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</w:tr>
      <w:tr w:rsidR="00DC1861" w:rsidRPr="00391993" w14:paraId="1AAC333C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2210C28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2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80441C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65D90F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E8E595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60779F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7DEB42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5B1F13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67FBBE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D58363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C2445F4" w14:textId="68AEBE1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69C6C0C" w14:textId="12BFB50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9E9C9FF" w14:textId="76CA8CC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58F719F8" w14:textId="47D495E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1CFF2FE0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B364D1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D38C32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5A3677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8C41D5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6A64A6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4821DC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EBE120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CC62DC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9D6C43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F336B19" w14:textId="4188220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2A05920" w14:textId="1E8E2F3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C87FF90" w14:textId="58F66A9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863F01C" w14:textId="272EBAD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1F105A52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04DC65B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636DFF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239FEC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5F1385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620C60F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FEFBB8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AF9991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4739F1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2AA053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F964DF0" w14:textId="46C34F1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438FD47" w14:textId="4DBDA53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95967D4" w14:textId="7F77AE2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55F12474" w14:textId="2D610E7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5B3177D5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165D00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 xml:space="preserve">H2 </w:t>
            </w:r>
            <w:r>
              <w:rPr>
                <w:rFonts w:cs="Times New Roman"/>
                <w:sz w:val="18"/>
              </w:rPr>
              <w:t>v</w:t>
            </w:r>
            <w:r w:rsidRPr="00391993">
              <w:rPr>
                <w:rFonts w:cs="Times New Roman"/>
                <w:sz w:val="18"/>
              </w:rPr>
              <w:t>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9E9BCD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6FF1F7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467B08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8EC657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FFD5D1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5E8696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01FB96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C17A3D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1F554A3" w14:textId="7F74040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BBCA969" w14:textId="20CC625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FBC03D3" w14:textId="5BE60BCF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1AEB97F6" w14:textId="235FDA5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65A4A3E3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13CEFA7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2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66ADFF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D1F374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197DD1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A093D0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F76290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311C1E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B4856C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136731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0EA969F" w14:textId="2F491DA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2A113FF" w14:textId="23030016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88918DB" w14:textId="3C2F1CB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1E8B6B6B" w14:textId="48A999E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66328CA1" w14:textId="77777777" w:rsidTr="00D43CEC">
        <w:tc>
          <w:tcPr>
            <w:tcW w:w="864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7830284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3 vs. H4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6A85624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1A18838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397AB94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342357A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4AE565B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5D7D3B4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2859274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7F43D57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6861CCF6" w14:textId="1D650DD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0B00EE2F" w14:textId="5BD7EBB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3DBE3B5E" w14:textId="146FD17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45F86B20" w14:textId="4CED999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</w:tr>
      <w:tr w:rsidR="00DC1861" w:rsidRPr="00C10D27" w14:paraId="7B0E7F63" w14:textId="77777777" w:rsidTr="00D43CEC">
        <w:tc>
          <w:tcPr>
            <w:tcW w:w="6048" w:type="dxa"/>
            <w:gridSpan w:val="1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C49ECCE" w14:textId="77777777" w:rsidR="00DC1861" w:rsidRPr="00C10D27" w:rsidRDefault="00DC1861" w:rsidP="00DC1861">
            <w:pPr>
              <w:jc w:val="center"/>
              <w:rPr>
                <w:rFonts w:cs="Times New Roman"/>
                <w:b/>
                <w:sz w:val="18"/>
              </w:rPr>
            </w:pPr>
            <w:r w:rsidRPr="00C10D27">
              <w:rPr>
                <w:rFonts w:cs="Times New Roman"/>
                <w:b/>
                <w:sz w:val="18"/>
              </w:rPr>
              <w:t>Duration</w:t>
            </w:r>
          </w:p>
        </w:tc>
      </w:tr>
      <w:tr w:rsidR="00DC1861" w:rsidRPr="00391993" w14:paraId="27BA0826" w14:textId="77777777" w:rsidTr="00D43CEC">
        <w:tc>
          <w:tcPr>
            <w:tcW w:w="6048" w:type="dxa"/>
            <w:gridSpan w:val="13"/>
            <w:tcBorders>
              <w:top w:val="single" w:sz="4" w:space="0" w:color="auto"/>
            </w:tcBorders>
            <w:vAlign w:val="center"/>
          </w:tcPr>
          <w:p w14:paraId="7639F00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Incident Pressure</w:t>
            </w:r>
          </w:p>
        </w:tc>
      </w:tr>
      <w:tr w:rsidR="00DC1861" w:rsidRPr="00391993" w14:paraId="3069D4E1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26D757EC" w14:textId="77777777" w:rsidR="00DC1861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2E54C27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Low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04B51EE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Moderate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</w:tcBorders>
            <w:vAlign w:val="center"/>
          </w:tcPr>
          <w:p w14:paraId="336E7AC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High Strength</w:t>
            </w:r>
          </w:p>
        </w:tc>
      </w:tr>
      <w:tr w:rsidR="00DC1861" w:rsidRPr="00391993" w14:paraId="5A71921C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7187D6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18EAA3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4924A76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1E36960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F253C5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288B43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117771D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2E55F06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1F3C5C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FF8406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21CAD38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7D22D46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vAlign w:val="center"/>
          </w:tcPr>
          <w:p w14:paraId="3C3BBA9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</w:tr>
      <w:tr w:rsidR="00DC1861" w:rsidRPr="00391993" w14:paraId="3F5B74C3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1FF2DE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2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591398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F57FF5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1DEBF25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FBCDAE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B27C8D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104F79D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5402731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D0528F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A018B1C" w14:textId="391A0C1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84282EB" w14:textId="5125025F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AA551BA" w14:textId="18ACE99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33D3D09" w14:textId="58D72AF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</w:tr>
      <w:tr w:rsidR="00DC1861" w:rsidRPr="00391993" w14:paraId="63B5222F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329B254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4F2A0E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6B12FAD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522E8DF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F08C72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ECCB9C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F009B6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1556A59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81B96A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56E733C" w14:textId="374DEF46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494788FB" w14:textId="64E9333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85EEA43" w14:textId="292E5D3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4C4DE774" w14:textId="2FB8779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6FA2F0DA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36ED452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781FDF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0F8098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2692470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4BAA55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766BCE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5B6899E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56E59D3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41CD46C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B224864" w14:textId="55DB72D6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D401252" w14:textId="71BB396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4E0BC681" w14:textId="03616BB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4CB204D" w14:textId="03FDAA51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5D860C7C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8FED4F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 xml:space="preserve">H2 </w:t>
            </w:r>
            <w:r>
              <w:rPr>
                <w:rFonts w:cs="Times New Roman"/>
                <w:sz w:val="18"/>
              </w:rPr>
              <w:t>v</w:t>
            </w:r>
            <w:r w:rsidRPr="00391993">
              <w:rPr>
                <w:rFonts w:cs="Times New Roman"/>
                <w:sz w:val="18"/>
              </w:rPr>
              <w:t>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33C74E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15E6B3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1E44AD0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4BAF6D7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406635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241E470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8973DB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D2695F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C5385A2" w14:textId="3C3756D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B3A8971" w14:textId="4A4D774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FB79BF9" w14:textId="253E690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1E79D2F" w14:textId="62F5F87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6BC61B9B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7A99C6F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2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873BED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0B6DEDF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134DFF4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2483B7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81EF05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75F63F5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02E81C3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D8EFAF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13F9EAC" w14:textId="1A0FDBC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0B6E009" w14:textId="4563DB1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2BD91EA" w14:textId="6D59000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D936CEB" w14:textId="3FE2991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</w:tr>
      <w:tr w:rsidR="00DC1861" w:rsidRPr="00391993" w14:paraId="01E4CBD6" w14:textId="77777777" w:rsidTr="00D43CEC">
        <w:tc>
          <w:tcPr>
            <w:tcW w:w="864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2A1DF7E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3 vs. H4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5ABC36A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0189876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141D238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3CE813E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2E5197C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0B383DE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07AC936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029EA16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1AA2592A" w14:textId="65FE0BE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61435FF3" w14:textId="01CEA40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70C4C6E4" w14:textId="39202C3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480EFBF5" w14:textId="4FD0BAE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7A3BD3F9" w14:textId="77777777" w:rsidTr="00D43CEC">
        <w:tc>
          <w:tcPr>
            <w:tcW w:w="6048" w:type="dxa"/>
            <w:gridSpan w:val="13"/>
            <w:tcBorders>
              <w:top w:val="single" w:sz="4" w:space="0" w:color="auto"/>
            </w:tcBorders>
            <w:vAlign w:val="center"/>
          </w:tcPr>
          <w:p w14:paraId="416C7E7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Total Pressure</w:t>
            </w:r>
          </w:p>
        </w:tc>
      </w:tr>
      <w:tr w:rsidR="00DC1861" w:rsidRPr="00391993" w14:paraId="7CE23C4D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43FF243" w14:textId="77777777" w:rsidR="00DC1861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043DE97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Low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5631DD4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Moderate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</w:tcBorders>
            <w:vAlign w:val="center"/>
          </w:tcPr>
          <w:p w14:paraId="5203F53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High Strength</w:t>
            </w:r>
          </w:p>
        </w:tc>
      </w:tr>
      <w:tr w:rsidR="00DC1861" w:rsidRPr="00391993" w14:paraId="2AB11FF9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0E305E9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0A8BF9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14CBA2D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6332933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6470DB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EE5B95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1E03F74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1931386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04CAAD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841FC0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466D714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6FA086F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vAlign w:val="center"/>
          </w:tcPr>
          <w:p w14:paraId="7C6786F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</w:tr>
      <w:tr w:rsidR="00DC1861" w:rsidRPr="00391993" w14:paraId="3E5DBA0F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8246B7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2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83CD16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0398C2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2AC3393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E76ECE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36AAE9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EB970F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B2F627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3E2161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375A773" w14:textId="79040BD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3A5CABC" w14:textId="2359A88F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7A5F4D9C" w14:textId="35026AA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531462B" w14:textId="7E463D6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172D54D0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2CB7B48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E9497A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458A8C8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F3DECF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5B9668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49E062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D5EF53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EF1F9C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4408F78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70BD506" w14:textId="58086E2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BF813C3" w14:textId="7FDB808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71AC561" w14:textId="69FACE3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912F426" w14:textId="581AE86F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</w:tr>
      <w:tr w:rsidR="00DC1861" w:rsidRPr="00391993" w14:paraId="3339E56A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411B5E7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203F03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7C22766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5124DE6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E75DE6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AE2EBD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E7E74B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44F7F1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8CC936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B402A77" w14:textId="274267C1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7A9F2B8" w14:textId="6F208F0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DD14E5E" w14:textId="0CD83C1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21B8379A" w14:textId="526DD5E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</w:tr>
      <w:tr w:rsidR="00DC1861" w:rsidRPr="00391993" w14:paraId="702B10AE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4F22DE8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 xml:space="preserve">H2 </w:t>
            </w:r>
            <w:r>
              <w:rPr>
                <w:rFonts w:cs="Times New Roman"/>
                <w:sz w:val="18"/>
              </w:rPr>
              <w:t>v</w:t>
            </w:r>
            <w:r w:rsidRPr="00391993">
              <w:rPr>
                <w:rFonts w:cs="Times New Roman"/>
                <w:sz w:val="18"/>
              </w:rPr>
              <w:t>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7BF1A9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496CB66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A9E5E3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890504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3654CE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044E75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7E6C5DE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E5C656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9ABEB13" w14:textId="40B4209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36627FF" w14:textId="4A6A70D5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1193148" w14:textId="7EDBD7E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E849A94" w14:textId="3879B94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78519A1C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3F2BD93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2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0393CD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7EDFFBD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71CD4AF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6BC2845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05B822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19DD55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4F0E07A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684963F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28CFF0D" w14:textId="5B7A7A8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6218D62" w14:textId="3970D706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039C583" w14:textId="0FD4563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235B156C" w14:textId="164C7566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391993" w14:paraId="272F595E" w14:textId="77777777" w:rsidTr="00D43CEC">
        <w:tc>
          <w:tcPr>
            <w:tcW w:w="864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6D92281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3 vs. H4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1B1A022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4FD18AB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34C3E56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5A436B9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67845AC5" w14:textId="6DC7865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5B9B379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6CB1927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734DF3C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108D9A1F" w14:textId="74E900D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235E4ABD" w14:textId="4BEE2FA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73660654" w14:textId="0E0695A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2C0DC445" w14:textId="5F49EBF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</w:tr>
      <w:tr w:rsidR="00DC1861" w:rsidRPr="00C10D27" w14:paraId="12465BDF" w14:textId="77777777" w:rsidTr="00D43CEC">
        <w:tc>
          <w:tcPr>
            <w:tcW w:w="6048" w:type="dxa"/>
            <w:gridSpan w:val="1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843DDE" w14:textId="77777777" w:rsidR="00DC1861" w:rsidRPr="00C10D27" w:rsidRDefault="00DC1861" w:rsidP="00DC1861">
            <w:pPr>
              <w:jc w:val="center"/>
              <w:rPr>
                <w:rFonts w:cs="Times New Roman"/>
                <w:b/>
                <w:sz w:val="18"/>
              </w:rPr>
            </w:pPr>
            <w:r w:rsidRPr="00C10D27">
              <w:rPr>
                <w:rFonts w:cs="Times New Roman"/>
                <w:b/>
                <w:sz w:val="18"/>
              </w:rPr>
              <w:t>Impulse</w:t>
            </w:r>
          </w:p>
        </w:tc>
      </w:tr>
      <w:tr w:rsidR="00DC1861" w:rsidRPr="00391993" w14:paraId="03DD7948" w14:textId="77777777" w:rsidTr="00D43CEC">
        <w:tc>
          <w:tcPr>
            <w:tcW w:w="6048" w:type="dxa"/>
            <w:gridSpan w:val="13"/>
            <w:tcBorders>
              <w:top w:val="single" w:sz="4" w:space="0" w:color="auto"/>
            </w:tcBorders>
            <w:vAlign w:val="center"/>
          </w:tcPr>
          <w:p w14:paraId="303F34E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Incident Pressure</w:t>
            </w:r>
          </w:p>
        </w:tc>
      </w:tr>
      <w:tr w:rsidR="00DC1861" w:rsidRPr="00391993" w14:paraId="0DEB58BF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2828031" w14:textId="77777777" w:rsidR="00DC1861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437CCB1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Low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2589064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Moderate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</w:tcBorders>
            <w:vAlign w:val="center"/>
          </w:tcPr>
          <w:p w14:paraId="14C2BD7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High Strength</w:t>
            </w:r>
          </w:p>
        </w:tc>
      </w:tr>
      <w:tr w:rsidR="00DC1861" w:rsidRPr="00391993" w14:paraId="00B2B4F7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18B85B0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389B60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0518D5C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24CE05C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EC0EFB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AB86D4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3045596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6F83434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9B978A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B56616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3BE48CB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49F7BEC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vAlign w:val="center"/>
          </w:tcPr>
          <w:p w14:paraId="405E676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</w:tr>
      <w:tr w:rsidR="00DC1861" w:rsidRPr="00391993" w14:paraId="37D0A92E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2D51E9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2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502EC1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7C28B30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406910F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9BCFCF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24282A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C9A129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DC8C66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A6F9B0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69B5E4C" w14:textId="1A314AA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17D3BA9" w14:textId="7C0F782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C66A920" w14:textId="65E99E4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972E53A" w14:textId="7E0E767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7D092864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AF70BA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lastRenderedPageBreak/>
              <w:t>H1 v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286B32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14939C7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7DE624A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119B11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1AC0B6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03D9FB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67262BF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E718AC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4E6E624" w14:textId="2F907B6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917BCBB" w14:textId="5698587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EB040FB" w14:textId="5A27529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vAlign w:val="center"/>
          </w:tcPr>
          <w:p w14:paraId="3AB99801" w14:textId="0BE469A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</w:tr>
      <w:tr w:rsidR="00DC1861" w:rsidRPr="00391993" w14:paraId="5F9EE5B4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35F6FD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F52CAD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63CB9B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2AD042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286581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6EE3C1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C8491C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vAlign w:val="center"/>
          </w:tcPr>
          <w:p w14:paraId="14DA55F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71FCAA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9AF3DAB" w14:textId="7DA3C0F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2DD9567" w14:textId="3043A21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59B94072" w14:textId="4091E1A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2EA3FD0" w14:textId="518BCBC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</w:tr>
      <w:tr w:rsidR="00DC1861" w:rsidRPr="00391993" w14:paraId="3AB50D8D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DDF0DB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 xml:space="preserve">H2 </w:t>
            </w:r>
            <w:r>
              <w:rPr>
                <w:rFonts w:cs="Times New Roman"/>
                <w:sz w:val="18"/>
              </w:rPr>
              <w:t>v</w:t>
            </w:r>
            <w:r w:rsidRPr="00391993">
              <w:rPr>
                <w:rFonts w:cs="Times New Roman"/>
                <w:sz w:val="18"/>
              </w:rPr>
              <w:t>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11F2CA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4401F66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1A56126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30BC19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50FB4F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69D8D24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53C872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E18C9C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8022B30" w14:textId="7A3E53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63FC459" w14:textId="2CDD616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75C8A76" w14:textId="76055B69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4389B91" w14:textId="29C8FBD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531855A1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4ED5A81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2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59DB02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D7C8EE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E841F8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DBB049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AAC00A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3A2D54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8DDA66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6A4525B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9C5B493" w14:textId="32EEF7C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0AD6157" w14:textId="6DBAEF5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67C1CDA" w14:textId="0D8C26C1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26B8D4B" w14:textId="116C395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0CB7565F" w14:textId="77777777" w:rsidTr="00D43CEC">
        <w:tc>
          <w:tcPr>
            <w:tcW w:w="864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6799E41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3 vs. H4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15D0480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72692B0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47A4CBF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1831988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41B525B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5D73EF6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43B46F8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  <w:right w:val="dashSmallGap" w:sz="4" w:space="0" w:color="auto"/>
            </w:tcBorders>
            <w:vAlign w:val="center"/>
          </w:tcPr>
          <w:p w14:paraId="7C2671F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4" w:space="0" w:color="auto"/>
            </w:tcBorders>
            <w:vAlign w:val="center"/>
          </w:tcPr>
          <w:p w14:paraId="69EF0338" w14:textId="7617690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115B6A2A" w14:textId="377DE96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7B049988" w14:textId="01D0C16A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7A82F329" w14:textId="66B7BDD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748CCD14" w14:textId="77777777" w:rsidTr="00D43CEC">
        <w:tc>
          <w:tcPr>
            <w:tcW w:w="6048" w:type="dxa"/>
            <w:gridSpan w:val="13"/>
            <w:tcBorders>
              <w:top w:val="single" w:sz="4" w:space="0" w:color="auto"/>
            </w:tcBorders>
            <w:vAlign w:val="center"/>
          </w:tcPr>
          <w:p w14:paraId="7079325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Total Pressure</w:t>
            </w:r>
          </w:p>
        </w:tc>
      </w:tr>
      <w:tr w:rsidR="00DC1861" w:rsidRPr="00391993" w14:paraId="0376EF1E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8A46F2D" w14:textId="77777777" w:rsidR="00DC1861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3749F56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Low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2B57508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Moderate Strength</w:t>
            </w:r>
          </w:p>
        </w:tc>
        <w:tc>
          <w:tcPr>
            <w:tcW w:w="1728" w:type="dxa"/>
            <w:gridSpan w:val="4"/>
            <w:tcBorders>
              <w:left w:val="dashSmallGap" w:sz="4" w:space="0" w:color="auto"/>
            </w:tcBorders>
            <w:vAlign w:val="center"/>
          </w:tcPr>
          <w:p w14:paraId="4FB8E6B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High Strength</w:t>
            </w:r>
          </w:p>
        </w:tc>
      </w:tr>
      <w:tr w:rsidR="00DC1861" w:rsidRPr="00391993" w14:paraId="6312CA2A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04C00B13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6757BB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741814F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5AE825E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1702421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CAF4BC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7BFA9A5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5800946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94B5E7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B72A8A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1</w:t>
            </w:r>
          </w:p>
        </w:tc>
        <w:tc>
          <w:tcPr>
            <w:tcW w:w="432" w:type="dxa"/>
            <w:vAlign w:val="center"/>
          </w:tcPr>
          <w:p w14:paraId="08BE0BA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2</w:t>
            </w:r>
          </w:p>
        </w:tc>
        <w:tc>
          <w:tcPr>
            <w:tcW w:w="432" w:type="dxa"/>
            <w:vAlign w:val="center"/>
          </w:tcPr>
          <w:p w14:paraId="7DD2DE5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3</w:t>
            </w:r>
          </w:p>
        </w:tc>
        <w:tc>
          <w:tcPr>
            <w:tcW w:w="432" w:type="dxa"/>
            <w:vAlign w:val="center"/>
          </w:tcPr>
          <w:p w14:paraId="1DA8781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O4</w:t>
            </w:r>
          </w:p>
        </w:tc>
      </w:tr>
      <w:tr w:rsidR="00DC1861" w:rsidRPr="00391993" w14:paraId="270A93E1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62E28A9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2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27ECB5A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3F02855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vAlign w:val="center"/>
          </w:tcPr>
          <w:p w14:paraId="5EC3209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EC7337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B0DABC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</w:t>
            </w:r>
          </w:p>
        </w:tc>
        <w:tc>
          <w:tcPr>
            <w:tcW w:w="432" w:type="dxa"/>
            <w:vAlign w:val="center"/>
          </w:tcPr>
          <w:p w14:paraId="1682D10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39998B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6846D8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416AFE6E" w14:textId="1A3FB4ED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0AF9DC0" w14:textId="5E940B7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C4395C9" w14:textId="3EB0A3F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7D5FAFD" w14:textId="21C7A1A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</w:t>
            </w:r>
          </w:p>
        </w:tc>
      </w:tr>
      <w:tr w:rsidR="00DC1861" w:rsidRPr="00391993" w14:paraId="4ACFBFA0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BD7DBA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312895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92C534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483C83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EA5262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0B63C4D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A34396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08AFFA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7F7F993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5D24C49E" w14:textId="029044F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697B6BD" w14:textId="73B2FA1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54A6C97" w14:textId="34314B4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334C753" w14:textId="6222BEF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57CF95C1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1EF73C5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1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DD36A1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299D7F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2FDD50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EE221E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43C23F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23B99CA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387879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1688D7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33079BCB" w14:textId="6A05A69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45F08FDD" w14:textId="75D5791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8CBF850" w14:textId="1992B5E8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0401E58A" w14:textId="2C593D41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492F3F56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51B0F6E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 xml:space="preserve">H2 </w:t>
            </w:r>
            <w:r>
              <w:rPr>
                <w:rFonts w:cs="Times New Roman"/>
                <w:sz w:val="18"/>
              </w:rPr>
              <w:t>v</w:t>
            </w:r>
            <w:r w:rsidRPr="00391993">
              <w:rPr>
                <w:rFonts w:cs="Times New Roman"/>
                <w:sz w:val="18"/>
              </w:rPr>
              <w:t>s. H3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0CFD34C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8DE212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CAB198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3B00397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2AA9FF8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6C7B6F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6C34C0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2D4916D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67FD1B14" w14:textId="768FB46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404AF38" w14:textId="020828A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72C2F931" w14:textId="0E0BB3A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3CDEC4C3" w14:textId="71F70D1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2C15EEEF" w14:textId="77777777" w:rsidTr="00D43CEC">
        <w:tc>
          <w:tcPr>
            <w:tcW w:w="864" w:type="dxa"/>
            <w:tcBorders>
              <w:right w:val="dashSmallGap" w:sz="4" w:space="0" w:color="auto"/>
            </w:tcBorders>
            <w:vAlign w:val="center"/>
          </w:tcPr>
          <w:p w14:paraId="349D9F8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2 vs. H4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1DFEF83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984D920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588A929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57268F42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D52C01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AA0793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9570FD1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right w:val="dashSmallGap" w:sz="4" w:space="0" w:color="auto"/>
            </w:tcBorders>
            <w:vAlign w:val="center"/>
          </w:tcPr>
          <w:p w14:paraId="0C06A0CB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</w:tcBorders>
            <w:vAlign w:val="center"/>
          </w:tcPr>
          <w:p w14:paraId="75533361" w14:textId="2DBE27E3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13E713D1" w14:textId="730D051B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22EFEAE8" w14:textId="5589CE40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vAlign w:val="center"/>
          </w:tcPr>
          <w:p w14:paraId="69137FAD" w14:textId="22BA476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</w:tr>
      <w:tr w:rsidR="00DC1861" w:rsidRPr="00391993" w14:paraId="2119AF33" w14:textId="77777777" w:rsidTr="00D43CEC">
        <w:tc>
          <w:tcPr>
            <w:tcW w:w="864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607C0D8E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H3 vs. H4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1220EC69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141A3A3C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4D38CB37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16D8D86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ns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17F2653F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4922F176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5C9611F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  <w:right w:val="dashSmallGap" w:sz="4" w:space="0" w:color="auto"/>
            </w:tcBorders>
            <w:vAlign w:val="center"/>
          </w:tcPr>
          <w:p w14:paraId="043BD8E5" w14:textId="77777777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left w:val="dashSmallGap" w:sz="4" w:space="0" w:color="auto"/>
              <w:bottom w:val="single" w:sz="12" w:space="0" w:color="auto"/>
            </w:tcBorders>
            <w:vAlign w:val="center"/>
          </w:tcPr>
          <w:p w14:paraId="06FC8A75" w14:textId="5F518E82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21586600" w14:textId="56D5007E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574DCA04" w14:textId="4480D7DC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  <w:tc>
          <w:tcPr>
            <w:tcW w:w="432" w:type="dxa"/>
            <w:tcBorders>
              <w:bottom w:val="single" w:sz="12" w:space="0" w:color="auto"/>
            </w:tcBorders>
            <w:vAlign w:val="center"/>
          </w:tcPr>
          <w:p w14:paraId="5E4BE83F" w14:textId="1DE5F6F4" w:rsidR="00DC1861" w:rsidRPr="00391993" w:rsidRDefault="00DC1861" w:rsidP="00DC1861">
            <w:pPr>
              <w:jc w:val="center"/>
              <w:rPr>
                <w:rFonts w:cs="Times New Roman"/>
                <w:sz w:val="18"/>
              </w:rPr>
            </w:pPr>
            <w:r w:rsidRPr="00391993">
              <w:rPr>
                <w:rFonts w:cs="Times New Roman"/>
                <w:sz w:val="18"/>
              </w:rPr>
              <w:t>****</w:t>
            </w:r>
          </w:p>
        </w:tc>
      </w:tr>
    </w:tbl>
    <w:p w14:paraId="0F555AF7" w14:textId="77777777" w:rsidR="00E10504" w:rsidRDefault="00E10504" w:rsidP="00E10504">
      <w:pPr>
        <w:spacing w:line="480" w:lineRule="auto"/>
      </w:pPr>
      <w:bookmarkStart w:id="1" w:name="_GoBack"/>
      <w:bookmarkEnd w:id="1"/>
    </w:p>
    <w:sectPr w:rsidR="00E105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66464"/>
    <w:multiLevelType w:val="hybridMultilevel"/>
    <w:tmpl w:val="74C2A522"/>
    <w:lvl w:ilvl="0" w:tplc="E60886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351A25"/>
    <w:multiLevelType w:val="multilevel"/>
    <w:tmpl w:val="0E2E5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33987D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41A50E7C"/>
    <w:multiLevelType w:val="hybridMultilevel"/>
    <w:tmpl w:val="EC701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6D4F1C"/>
    <w:multiLevelType w:val="multilevel"/>
    <w:tmpl w:val="076C0C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631F766A"/>
    <w:multiLevelType w:val="hybridMultilevel"/>
    <w:tmpl w:val="0FBE4224"/>
    <w:lvl w:ilvl="0" w:tplc="16A899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jOyNDI3N7E0NTdU0lEKTi0uzszPAykwrAUARxi0t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afxwfp9st00nevtxfxasf7prp5pp005p9x&quot;&gt;PersonalLibrary-Saved&lt;record-ids&gt;&lt;item&gt;36&lt;/item&gt;&lt;item&gt;66&lt;/item&gt;&lt;item&gt;124&lt;/item&gt;&lt;item&gt;142&lt;/item&gt;&lt;item&gt;177&lt;/item&gt;&lt;item&gt;184&lt;/item&gt;&lt;item&gt;186&lt;/item&gt;&lt;/record-ids&gt;&lt;/item&gt;&lt;/Libraries&gt;"/>
  </w:docVars>
  <w:rsids>
    <w:rsidRoot w:val="00746FC9"/>
    <w:rsid w:val="00012F29"/>
    <w:rsid w:val="001647DC"/>
    <w:rsid w:val="00247E49"/>
    <w:rsid w:val="0029675E"/>
    <w:rsid w:val="002A43B0"/>
    <w:rsid w:val="002E7608"/>
    <w:rsid w:val="0033045A"/>
    <w:rsid w:val="003D0C0D"/>
    <w:rsid w:val="0045024A"/>
    <w:rsid w:val="00525F01"/>
    <w:rsid w:val="00673F6B"/>
    <w:rsid w:val="007031D3"/>
    <w:rsid w:val="00712B38"/>
    <w:rsid w:val="00746FC9"/>
    <w:rsid w:val="008F4210"/>
    <w:rsid w:val="009F2658"/>
    <w:rsid w:val="00B17B10"/>
    <w:rsid w:val="00B21ABC"/>
    <w:rsid w:val="00BD2AC7"/>
    <w:rsid w:val="00D13059"/>
    <w:rsid w:val="00D1627F"/>
    <w:rsid w:val="00D43CEC"/>
    <w:rsid w:val="00DC1861"/>
    <w:rsid w:val="00E10504"/>
    <w:rsid w:val="00F3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03E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FC9"/>
    <w:pPr>
      <w:spacing w:before="120" w:after="120" w:line="480" w:lineRule="auto"/>
      <w:ind w:left="360" w:hanging="360"/>
      <w:contextualSpacing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46FC9"/>
    <w:pPr>
      <w:numPr>
        <w:ilvl w:val="1"/>
        <w:numId w:val="2"/>
      </w:numPr>
      <w:spacing w:before="0" w:after="200"/>
      <w:ind w:left="360" w:hanging="36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6FC9"/>
    <w:pPr>
      <w:keepNext/>
      <w:spacing w:before="240" w:after="60" w:line="480" w:lineRule="auto"/>
      <w:jc w:val="both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6FC9"/>
    <w:pPr>
      <w:keepNext/>
      <w:spacing w:before="240" w:after="60" w:line="480" w:lineRule="auto"/>
      <w:jc w:val="both"/>
      <w:outlineLvl w:val="3"/>
    </w:pPr>
    <w:rPr>
      <w:rFonts w:asciiTheme="minorHAnsi" w:eastAsiaTheme="minorEastAsia" w:hAnsiTheme="min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6FC9"/>
    <w:pPr>
      <w:spacing w:before="240" w:after="60" w:line="480" w:lineRule="auto"/>
      <w:jc w:val="both"/>
      <w:outlineLvl w:val="4"/>
    </w:pPr>
    <w:rPr>
      <w:rFonts w:asciiTheme="minorHAnsi" w:eastAsiaTheme="minorEastAsia" w:hAnsiTheme="minorHAnsi"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6FC9"/>
    <w:pPr>
      <w:spacing w:before="240" w:after="60" w:line="480" w:lineRule="auto"/>
      <w:jc w:val="both"/>
      <w:outlineLvl w:val="5"/>
    </w:pPr>
    <w:rPr>
      <w:rFonts w:asciiTheme="minorHAnsi" w:eastAsiaTheme="minorEastAsia" w:hAnsiTheme="minorHAnsi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6FC9"/>
    <w:pPr>
      <w:spacing w:before="240" w:after="60" w:line="480" w:lineRule="auto"/>
      <w:jc w:val="both"/>
      <w:outlineLvl w:val="6"/>
    </w:pPr>
    <w:rPr>
      <w:rFonts w:asciiTheme="minorHAnsi" w:eastAsiaTheme="minorEastAsia" w:hAnsiTheme="min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6FC9"/>
    <w:pPr>
      <w:spacing w:before="240" w:after="60" w:line="480" w:lineRule="auto"/>
      <w:jc w:val="both"/>
      <w:outlineLvl w:val="7"/>
    </w:pPr>
    <w:rPr>
      <w:rFonts w:asciiTheme="minorHAnsi" w:eastAsiaTheme="minorEastAsia" w:hAnsiTheme="min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6FC9"/>
    <w:pPr>
      <w:spacing w:before="240" w:after="60" w:line="480" w:lineRule="auto"/>
      <w:jc w:val="both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46F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FC9"/>
    <w:pPr>
      <w:spacing w:after="0" w:line="240" w:lineRule="auto"/>
      <w:jc w:val="both"/>
    </w:pPr>
    <w:rPr>
      <w:rFonts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FC9"/>
    <w:rPr>
      <w:rFonts w:cstheme="min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F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FC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46FC9"/>
    <w:rPr>
      <w:rFonts w:asciiTheme="majorHAnsi" w:eastAsiaTheme="majorEastAsia" w:hAnsiTheme="majorHAnsi" w:cstheme="majorBidi"/>
      <w:b/>
      <w:bC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46FC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6FC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6FC9"/>
    <w:rPr>
      <w:rFonts w:asciiTheme="minorHAnsi" w:eastAsiaTheme="minorEastAsia" w:hAnsiTheme="min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6FC9"/>
    <w:rPr>
      <w:rFonts w:asciiTheme="minorHAnsi" w:eastAsiaTheme="minorEastAsia" w:hAnsiTheme="minorHAnsi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6FC9"/>
    <w:rPr>
      <w:rFonts w:asciiTheme="minorHAnsi" w:eastAsiaTheme="minorEastAsia" w:hAnsiTheme="minorHAnsi" w:cstheme="majorBid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6FC9"/>
    <w:rPr>
      <w:rFonts w:asciiTheme="minorHAnsi" w:eastAsiaTheme="minorEastAsia" w:hAnsiTheme="min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6FC9"/>
    <w:rPr>
      <w:rFonts w:asciiTheme="minorHAnsi" w:eastAsiaTheme="minorEastAsia" w:hAnsiTheme="minorHAnsi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6FC9"/>
    <w:rPr>
      <w:rFonts w:asciiTheme="majorHAnsi" w:eastAsiaTheme="majorEastAsia" w:hAnsiTheme="majorHAnsi" w:cstheme="maj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bCs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b/>
    </w:rPr>
  </w:style>
  <w:style w:type="character" w:customStyle="1" w:styleId="TitleChar">
    <w:name w:val="Title Char"/>
    <w:basedOn w:val="DefaultParagraphFont"/>
    <w:link w:val="Title"/>
    <w:uiPriority w:val="10"/>
    <w:rsid w:val="00746FC9"/>
    <w:rPr>
      <w:rFonts w:asciiTheme="minorHAnsi" w:eastAsiaTheme="minorEastAsia" w:hAnsiTheme="minorHAnsi"/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746FC9"/>
    <w:pPr>
      <w:spacing w:after="60" w:line="480" w:lineRule="auto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46FC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746FC9"/>
    <w:rPr>
      <w:b/>
      <w:bCs/>
    </w:rPr>
  </w:style>
  <w:style w:type="character" w:styleId="Emphasis">
    <w:name w:val="Emphasis"/>
    <w:basedOn w:val="DefaultParagraphFont"/>
    <w:uiPriority w:val="20"/>
    <w:qFormat/>
    <w:rsid w:val="00746FC9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i/>
    </w:rPr>
  </w:style>
  <w:style w:type="character" w:customStyle="1" w:styleId="QuoteChar">
    <w:name w:val="Quote Char"/>
    <w:basedOn w:val="DefaultParagraphFont"/>
    <w:link w:val="Quote"/>
    <w:uiPriority w:val="29"/>
    <w:rsid w:val="00746FC9"/>
    <w:rPr>
      <w:rFonts w:asciiTheme="minorHAnsi" w:eastAsiaTheme="minorEastAsia" w:hAnsiTheme="minorHAnsi"/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6FC9"/>
    <w:pPr>
      <w:spacing w:after="0" w:line="480" w:lineRule="auto"/>
      <w:ind w:left="720" w:right="720"/>
      <w:jc w:val="both"/>
    </w:pPr>
    <w:rPr>
      <w:rFonts w:asciiTheme="minorHAnsi" w:eastAsiaTheme="minorEastAsia" w:hAnsiTheme="minorHAnsi"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6FC9"/>
    <w:rPr>
      <w:rFonts w:asciiTheme="minorHAnsi" w:eastAsiaTheme="minorEastAsia" w:hAnsiTheme="minorHAnsi" w:cstheme="majorBidi"/>
      <w:b/>
      <w:i/>
      <w:szCs w:val="22"/>
    </w:rPr>
  </w:style>
  <w:style w:type="character" w:styleId="SubtleEmphasis">
    <w:name w:val="Subtle Emphasis"/>
    <w:uiPriority w:val="19"/>
    <w:qFormat/>
    <w:rsid w:val="00746FC9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46FC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46FC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46FC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46FC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6FC9"/>
    <w:pPr>
      <w:outlineLvl w:val="9"/>
    </w:pPr>
  </w:style>
  <w:style w:type="paragraph" w:styleId="ListParagraph">
    <w:name w:val="List Paragraph"/>
    <w:basedOn w:val="Normal"/>
    <w:uiPriority w:val="34"/>
    <w:qFormat/>
    <w:rsid w:val="00746FC9"/>
    <w:pPr>
      <w:spacing w:after="0" w:line="480" w:lineRule="auto"/>
      <w:ind w:left="720"/>
      <w:contextualSpacing/>
      <w:jc w:val="both"/>
    </w:pPr>
    <w:rPr>
      <w:rFonts w:asciiTheme="minorHAnsi" w:eastAsiaTheme="minorEastAsia" w:hAnsiTheme="minorHAns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746FC9"/>
  </w:style>
  <w:style w:type="character" w:styleId="Hyperlink">
    <w:name w:val="Hyperlink"/>
    <w:basedOn w:val="DefaultParagraphFont"/>
    <w:uiPriority w:val="99"/>
    <w:unhideWhenUsed/>
    <w:rsid w:val="00746FC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6FC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46FC9"/>
    <w:pPr>
      <w:spacing w:after="0" w:line="480" w:lineRule="auto"/>
      <w:jc w:val="center"/>
    </w:pPr>
    <w:rPr>
      <w:rFonts w:eastAsiaTheme="minorEastAsia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6FC9"/>
    <w:rPr>
      <w:rFonts w:eastAsiaTheme="minorEastAsia"/>
      <w:noProof/>
    </w:rPr>
  </w:style>
  <w:style w:type="paragraph" w:customStyle="1" w:styleId="EndNoteBibliography">
    <w:name w:val="EndNote Bibliography"/>
    <w:basedOn w:val="Normal"/>
    <w:link w:val="EndNoteBibliographyChar"/>
    <w:rsid w:val="00746FC9"/>
    <w:pPr>
      <w:spacing w:after="0" w:line="240" w:lineRule="auto"/>
      <w:jc w:val="both"/>
    </w:pPr>
    <w:rPr>
      <w:rFonts w:eastAsiaTheme="minorEastAsia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6FC9"/>
    <w:rPr>
      <w:rFonts w:eastAsiaTheme="minorEastAsia"/>
      <w:noProof/>
    </w:rPr>
  </w:style>
  <w:style w:type="character" w:styleId="PlaceholderText">
    <w:name w:val="Placeholder Text"/>
    <w:basedOn w:val="DefaultParagraphFont"/>
    <w:uiPriority w:val="99"/>
    <w:semiHidden/>
    <w:rsid w:val="00746FC9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FC9"/>
    <w:rPr>
      <w:rFonts w:asciiTheme="minorHAnsi" w:eastAsiaTheme="minorEastAsia" w:hAnsiTheme="minorHAns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FC9"/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FC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36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FC9"/>
    <w:pPr>
      <w:spacing w:before="120" w:after="120" w:line="480" w:lineRule="auto"/>
      <w:ind w:left="360" w:hanging="360"/>
      <w:contextualSpacing/>
      <w:jc w:val="both"/>
      <w:outlineLvl w:val="0"/>
    </w:pPr>
    <w:rPr>
      <w:rFonts w:asciiTheme="majorHAnsi" w:eastAsiaTheme="majorEastAsia" w:hAnsiTheme="majorHAnsi" w:cstheme="majorBidi"/>
      <w:b/>
      <w:bCs/>
      <w:kern w:val="32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46FC9"/>
    <w:pPr>
      <w:numPr>
        <w:ilvl w:val="1"/>
        <w:numId w:val="2"/>
      </w:numPr>
      <w:spacing w:before="0" w:after="200"/>
      <w:ind w:left="360" w:hanging="36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6FC9"/>
    <w:pPr>
      <w:keepNext/>
      <w:spacing w:before="240" w:after="60" w:line="480" w:lineRule="auto"/>
      <w:jc w:val="both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6FC9"/>
    <w:pPr>
      <w:keepNext/>
      <w:spacing w:before="240" w:after="60" w:line="480" w:lineRule="auto"/>
      <w:jc w:val="both"/>
      <w:outlineLvl w:val="3"/>
    </w:pPr>
    <w:rPr>
      <w:rFonts w:asciiTheme="minorHAnsi" w:eastAsiaTheme="minorEastAsia" w:hAnsiTheme="min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6FC9"/>
    <w:pPr>
      <w:spacing w:before="240" w:after="60" w:line="480" w:lineRule="auto"/>
      <w:jc w:val="both"/>
      <w:outlineLvl w:val="4"/>
    </w:pPr>
    <w:rPr>
      <w:rFonts w:asciiTheme="minorHAnsi" w:eastAsiaTheme="minorEastAsia" w:hAnsiTheme="minorHAnsi"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6FC9"/>
    <w:pPr>
      <w:spacing w:before="240" w:after="60" w:line="480" w:lineRule="auto"/>
      <w:jc w:val="both"/>
      <w:outlineLvl w:val="5"/>
    </w:pPr>
    <w:rPr>
      <w:rFonts w:asciiTheme="minorHAnsi" w:eastAsiaTheme="minorEastAsia" w:hAnsiTheme="minorHAnsi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6FC9"/>
    <w:pPr>
      <w:spacing w:before="240" w:after="60" w:line="480" w:lineRule="auto"/>
      <w:jc w:val="both"/>
      <w:outlineLvl w:val="6"/>
    </w:pPr>
    <w:rPr>
      <w:rFonts w:asciiTheme="minorHAnsi" w:eastAsiaTheme="minorEastAsia" w:hAnsiTheme="min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6FC9"/>
    <w:pPr>
      <w:spacing w:before="240" w:after="60" w:line="480" w:lineRule="auto"/>
      <w:jc w:val="both"/>
      <w:outlineLvl w:val="7"/>
    </w:pPr>
    <w:rPr>
      <w:rFonts w:asciiTheme="minorHAnsi" w:eastAsiaTheme="minorEastAsia" w:hAnsiTheme="min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6FC9"/>
    <w:pPr>
      <w:spacing w:before="240" w:after="60" w:line="480" w:lineRule="auto"/>
      <w:jc w:val="both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46F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FC9"/>
    <w:pPr>
      <w:spacing w:after="0" w:line="240" w:lineRule="auto"/>
      <w:jc w:val="both"/>
    </w:pPr>
    <w:rPr>
      <w:rFonts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6FC9"/>
    <w:rPr>
      <w:rFonts w:cstheme="min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F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FC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46FC9"/>
    <w:rPr>
      <w:rFonts w:asciiTheme="majorHAnsi" w:eastAsiaTheme="majorEastAsia" w:hAnsiTheme="majorHAnsi" w:cstheme="majorBidi"/>
      <w:b/>
      <w:bC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46FC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6FC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6FC9"/>
    <w:rPr>
      <w:rFonts w:asciiTheme="minorHAnsi" w:eastAsiaTheme="minorEastAsia" w:hAnsiTheme="min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6FC9"/>
    <w:rPr>
      <w:rFonts w:asciiTheme="minorHAnsi" w:eastAsiaTheme="minorEastAsia" w:hAnsiTheme="minorHAnsi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6FC9"/>
    <w:rPr>
      <w:rFonts w:asciiTheme="minorHAnsi" w:eastAsiaTheme="minorEastAsia" w:hAnsiTheme="minorHAnsi" w:cstheme="majorBidi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6FC9"/>
    <w:rPr>
      <w:rFonts w:asciiTheme="minorHAnsi" w:eastAsiaTheme="minorEastAsia" w:hAnsiTheme="min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6FC9"/>
    <w:rPr>
      <w:rFonts w:asciiTheme="minorHAnsi" w:eastAsiaTheme="minorEastAsia" w:hAnsiTheme="minorHAnsi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6FC9"/>
    <w:rPr>
      <w:rFonts w:asciiTheme="majorHAnsi" w:eastAsiaTheme="majorEastAsia" w:hAnsiTheme="majorHAnsi" w:cstheme="maj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bCs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b/>
    </w:rPr>
  </w:style>
  <w:style w:type="character" w:customStyle="1" w:styleId="TitleChar">
    <w:name w:val="Title Char"/>
    <w:basedOn w:val="DefaultParagraphFont"/>
    <w:link w:val="Title"/>
    <w:uiPriority w:val="10"/>
    <w:rsid w:val="00746FC9"/>
    <w:rPr>
      <w:rFonts w:asciiTheme="minorHAnsi" w:eastAsiaTheme="minorEastAsia" w:hAnsiTheme="minorHAnsi"/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746FC9"/>
    <w:pPr>
      <w:spacing w:after="60" w:line="480" w:lineRule="auto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46FC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746FC9"/>
    <w:rPr>
      <w:b/>
      <w:bCs/>
    </w:rPr>
  </w:style>
  <w:style w:type="character" w:styleId="Emphasis">
    <w:name w:val="Emphasis"/>
    <w:basedOn w:val="DefaultParagraphFont"/>
    <w:uiPriority w:val="20"/>
    <w:qFormat/>
    <w:rsid w:val="00746FC9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746FC9"/>
    <w:pPr>
      <w:spacing w:after="0" w:line="480" w:lineRule="auto"/>
      <w:jc w:val="both"/>
    </w:pPr>
    <w:rPr>
      <w:rFonts w:asciiTheme="minorHAnsi" w:eastAsiaTheme="minorEastAsia" w:hAnsiTheme="minorHAnsi" w:cs="Times New Roman"/>
      <w:i/>
    </w:rPr>
  </w:style>
  <w:style w:type="character" w:customStyle="1" w:styleId="QuoteChar">
    <w:name w:val="Quote Char"/>
    <w:basedOn w:val="DefaultParagraphFont"/>
    <w:link w:val="Quote"/>
    <w:uiPriority w:val="29"/>
    <w:rsid w:val="00746FC9"/>
    <w:rPr>
      <w:rFonts w:asciiTheme="minorHAnsi" w:eastAsiaTheme="minorEastAsia" w:hAnsiTheme="minorHAnsi"/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6FC9"/>
    <w:pPr>
      <w:spacing w:after="0" w:line="480" w:lineRule="auto"/>
      <w:ind w:left="720" w:right="720"/>
      <w:jc w:val="both"/>
    </w:pPr>
    <w:rPr>
      <w:rFonts w:asciiTheme="minorHAnsi" w:eastAsiaTheme="minorEastAsia" w:hAnsiTheme="minorHAnsi"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6FC9"/>
    <w:rPr>
      <w:rFonts w:asciiTheme="minorHAnsi" w:eastAsiaTheme="minorEastAsia" w:hAnsiTheme="minorHAnsi" w:cstheme="majorBidi"/>
      <w:b/>
      <w:i/>
      <w:szCs w:val="22"/>
    </w:rPr>
  </w:style>
  <w:style w:type="character" w:styleId="SubtleEmphasis">
    <w:name w:val="Subtle Emphasis"/>
    <w:uiPriority w:val="19"/>
    <w:qFormat/>
    <w:rsid w:val="00746FC9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46FC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46FC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46FC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46FC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6FC9"/>
    <w:pPr>
      <w:outlineLvl w:val="9"/>
    </w:pPr>
  </w:style>
  <w:style w:type="paragraph" w:styleId="ListParagraph">
    <w:name w:val="List Paragraph"/>
    <w:basedOn w:val="Normal"/>
    <w:uiPriority w:val="34"/>
    <w:qFormat/>
    <w:rsid w:val="00746FC9"/>
    <w:pPr>
      <w:spacing w:after="0" w:line="480" w:lineRule="auto"/>
      <w:ind w:left="720"/>
      <w:contextualSpacing/>
      <w:jc w:val="both"/>
    </w:pPr>
    <w:rPr>
      <w:rFonts w:asciiTheme="minorHAnsi" w:eastAsiaTheme="minorEastAsia" w:hAnsiTheme="minorHAns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746FC9"/>
  </w:style>
  <w:style w:type="character" w:styleId="Hyperlink">
    <w:name w:val="Hyperlink"/>
    <w:basedOn w:val="DefaultParagraphFont"/>
    <w:uiPriority w:val="99"/>
    <w:unhideWhenUsed/>
    <w:rsid w:val="00746FC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6FC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46FC9"/>
    <w:pPr>
      <w:spacing w:after="0" w:line="480" w:lineRule="auto"/>
      <w:jc w:val="center"/>
    </w:pPr>
    <w:rPr>
      <w:rFonts w:eastAsiaTheme="minorEastAsia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6FC9"/>
    <w:rPr>
      <w:rFonts w:eastAsiaTheme="minorEastAsia"/>
      <w:noProof/>
    </w:rPr>
  </w:style>
  <w:style w:type="paragraph" w:customStyle="1" w:styleId="EndNoteBibliography">
    <w:name w:val="EndNote Bibliography"/>
    <w:basedOn w:val="Normal"/>
    <w:link w:val="EndNoteBibliographyChar"/>
    <w:rsid w:val="00746FC9"/>
    <w:pPr>
      <w:spacing w:after="0" w:line="240" w:lineRule="auto"/>
      <w:jc w:val="both"/>
    </w:pPr>
    <w:rPr>
      <w:rFonts w:eastAsiaTheme="minorEastAsia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6FC9"/>
    <w:rPr>
      <w:rFonts w:eastAsiaTheme="minorEastAsia"/>
      <w:noProof/>
    </w:rPr>
  </w:style>
  <w:style w:type="character" w:styleId="PlaceholderText">
    <w:name w:val="Placeholder Text"/>
    <w:basedOn w:val="DefaultParagraphFont"/>
    <w:uiPriority w:val="99"/>
    <w:semiHidden/>
    <w:rsid w:val="00746FC9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FC9"/>
    <w:rPr>
      <w:rFonts w:asciiTheme="minorHAnsi" w:eastAsiaTheme="minorEastAsia" w:hAnsiTheme="minorHAns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6FC9"/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FC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36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10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Skotak</dc:creator>
  <cp:keywords/>
  <dc:description/>
  <cp:lastModifiedBy>Murali</cp:lastModifiedBy>
  <cp:revision>8</cp:revision>
  <dcterms:created xsi:type="dcterms:W3CDTF">2019-05-24T17:27:00Z</dcterms:created>
  <dcterms:modified xsi:type="dcterms:W3CDTF">2020-01-07T01:32:00Z</dcterms:modified>
</cp:coreProperties>
</file>